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6AE3F50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proofErr w:type="spellStart"/>
      <w:r w:rsidR="002C138C" w:rsidRPr="002C138C">
        <w:rPr>
          <w:rFonts w:ascii="Arial Narrow" w:hAnsi="Arial Narrow" w:cs="Helvetica"/>
          <w:b/>
          <w:sz w:val="22"/>
          <w:szCs w:val="22"/>
          <w:shd w:val="clear" w:color="auto" w:fill="FFFFFF"/>
        </w:rPr>
        <w:t>Trasologický</w:t>
      </w:r>
      <w:proofErr w:type="spellEnd"/>
      <w:r w:rsidR="002C138C" w:rsidRPr="002C138C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laboratórny automatizovaný systém rozpoznávania odtlačkov obuvi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2C138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334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886910" w14:textId="77777777" w:rsidR="004D273A" w:rsidRDefault="004D273A" w:rsidP="00317080">
      <w:r>
        <w:separator/>
      </w:r>
    </w:p>
  </w:endnote>
  <w:endnote w:type="continuationSeparator" w:id="0">
    <w:p w14:paraId="0E6355E6" w14:textId="77777777" w:rsidR="004D273A" w:rsidRDefault="004D273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A65E6" w14:textId="77777777" w:rsidR="004D273A" w:rsidRDefault="004D273A" w:rsidP="00317080">
      <w:r>
        <w:separator/>
      </w:r>
    </w:p>
  </w:footnote>
  <w:footnote w:type="continuationSeparator" w:id="0">
    <w:p w14:paraId="39DD9CB8" w14:textId="77777777" w:rsidR="004D273A" w:rsidRDefault="004D273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138C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5</cp:revision>
  <dcterms:created xsi:type="dcterms:W3CDTF">2021-09-26T10:50:00Z</dcterms:created>
  <dcterms:modified xsi:type="dcterms:W3CDTF">2023-06-07T14:17:00Z</dcterms:modified>
</cp:coreProperties>
</file>